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10779" w14:textId="7A7EE36F" w:rsidR="00CD677B" w:rsidRDefault="00383F51">
      <w:r>
        <w:rPr>
          <w:noProof/>
        </w:rPr>
        <w:drawing>
          <wp:inline distT="0" distB="0" distL="0" distR="0" wp14:anchorId="69A86BD2" wp14:editId="7D3D4056">
            <wp:extent cx="5731510" cy="3223895"/>
            <wp:effectExtent l="0" t="0" r="254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80AC3" w14:textId="11E62F55" w:rsidR="00383F51" w:rsidRDefault="00383F51">
      <w:r>
        <w:rPr>
          <w:noProof/>
        </w:rPr>
        <w:drawing>
          <wp:inline distT="0" distB="0" distL="0" distR="0" wp14:anchorId="7D3EC787" wp14:editId="0ECAB749">
            <wp:extent cx="5731510" cy="3223895"/>
            <wp:effectExtent l="0" t="0" r="2540" b="0"/>
            <wp:docPr id="4" name="Picture 4" descr="Graphical user interface, application, Word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, PowerPoin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2921E" w14:textId="6590E4AE" w:rsidR="00383F51" w:rsidRDefault="00383F51"/>
    <w:p w14:paraId="02A1E0D3" w14:textId="173AAA90" w:rsidR="00383F51" w:rsidRDefault="00383F51"/>
    <w:p w14:paraId="40AE1ABA" w14:textId="724415D4" w:rsidR="00383F51" w:rsidRDefault="00383F51"/>
    <w:p w14:paraId="39065210" w14:textId="428706F4" w:rsidR="00383F51" w:rsidRDefault="00383F51"/>
    <w:p w14:paraId="5122A1FF" w14:textId="38AD87EF" w:rsidR="00383F51" w:rsidRDefault="00383F51"/>
    <w:p w14:paraId="74449C8F" w14:textId="073717C2" w:rsidR="00383F51" w:rsidRDefault="00383F51"/>
    <w:p w14:paraId="6797200D" w14:textId="2BB583DE" w:rsidR="00383F51" w:rsidRDefault="00383F51"/>
    <w:p w14:paraId="6D9099C3" w14:textId="5F67BDEE" w:rsidR="00383F51" w:rsidRDefault="00383F51"/>
    <w:p w14:paraId="29EE497A" w14:textId="35858405" w:rsidR="00383F51" w:rsidRDefault="00383F51"/>
    <w:p w14:paraId="5E267E38" w14:textId="0A683EC1" w:rsidR="00383F51" w:rsidRDefault="00383F51">
      <w:r>
        <w:t xml:space="preserve">Task1: </w:t>
      </w:r>
    </w:p>
    <w:p w14:paraId="33B4F7A8" w14:textId="7ED18CC8" w:rsidR="00383F51" w:rsidRDefault="00383F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83F51" w14:paraId="6B0B37BF" w14:textId="77777777" w:rsidTr="00383F51">
        <w:tc>
          <w:tcPr>
            <w:tcW w:w="3005" w:type="dxa"/>
          </w:tcPr>
          <w:p w14:paraId="6DF0540E" w14:textId="77777777" w:rsidR="00383F51" w:rsidRDefault="00383F51"/>
        </w:tc>
        <w:tc>
          <w:tcPr>
            <w:tcW w:w="3005" w:type="dxa"/>
          </w:tcPr>
          <w:p w14:paraId="37D5993E" w14:textId="4C95EFC9" w:rsidR="00383F51" w:rsidRDefault="00383F51">
            <w:r>
              <w:t>Lm158</w:t>
            </w:r>
          </w:p>
        </w:tc>
        <w:tc>
          <w:tcPr>
            <w:tcW w:w="3006" w:type="dxa"/>
          </w:tcPr>
          <w:p w14:paraId="1864B89E" w14:textId="024E08C8" w:rsidR="00383F51" w:rsidRDefault="00383F51">
            <w:r>
              <w:t>Lm358B</w:t>
            </w:r>
          </w:p>
        </w:tc>
      </w:tr>
      <w:tr w:rsidR="00383F51" w14:paraId="1F39A8EE" w14:textId="77777777" w:rsidTr="00383F51">
        <w:tc>
          <w:tcPr>
            <w:tcW w:w="3005" w:type="dxa"/>
          </w:tcPr>
          <w:p w14:paraId="28669CFD" w14:textId="53A1EF23" w:rsidR="00383F51" w:rsidRDefault="00383F51">
            <w:r>
              <w:t>total supply max</w:t>
            </w:r>
          </w:p>
        </w:tc>
        <w:tc>
          <w:tcPr>
            <w:tcW w:w="3005" w:type="dxa"/>
          </w:tcPr>
          <w:p w14:paraId="03A16078" w14:textId="2AA2A3D3" w:rsidR="00383F51" w:rsidRDefault="00383F51">
            <w:r>
              <w:t>32</w:t>
            </w:r>
          </w:p>
        </w:tc>
        <w:tc>
          <w:tcPr>
            <w:tcW w:w="3006" w:type="dxa"/>
          </w:tcPr>
          <w:p w14:paraId="60FE84CD" w14:textId="3D374569" w:rsidR="00383F51" w:rsidRDefault="00383F51">
            <w:r>
              <w:t>36</w:t>
            </w:r>
          </w:p>
        </w:tc>
      </w:tr>
      <w:tr w:rsidR="00383F51" w14:paraId="2B99E97E" w14:textId="77777777" w:rsidTr="00383F51">
        <w:tc>
          <w:tcPr>
            <w:tcW w:w="3005" w:type="dxa"/>
          </w:tcPr>
          <w:p w14:paraId="021280FD" w14:textId="2FC1E898" w:rsidR="00383F51" w:rsidRDefault="00383F51">
            <w:r>
              <w:t>GBW(</w:t>
            </w:r>
            <w:proofErr w:type="spellStart"/>
            <w:r>
              <w:t>typ</w:t>
            </w:r>
            <w:proofErr w:type="spellEnd"/>
            <w:r>
              <w:t>) MHz</w:t>
            </w:r>
          </w:p>
        </w:tc>
        <w:tc>
          <w:tcPr>
            <w:tcW w:w="3005" w:type="dxa"/>
          </w:tcPr>
          <w:p w14:paraId="1AEB2B2D" w14:textId="16FF05E3" w:rsidR="00383F51" w:rsidRDefault="00383F51">
            <w:r>
              <w:t>0.7</w:t>
            </w:r>
          </w:p>
        </w:tc>
        <w:tc>
          <w:tcPr>
            <w:tcW w:w="3006" w:type="dxa"/>
          </w:tcPr>
          <w:p w14:paraId="4AE418D8" w14:textId="729D8F59" w:rsidR="00383F51" w:rsidRDefault="00383F51">
            <w:r>
              <w:t>1.2</w:t>
            </w:r>
          </w:p>
        </w:tc>
      </w:tr>
      <w:tr w:rsidR="00383F51" w14:paraId="66E4B99D" w14:textId="77777777" w:rsidTr="00383F51">
        <w:tc>
          <w:tcPr>
            <w:tcW w:w="3005" w:type="dxa"/>
          </w:tcPr>
          <w:p w14:paraId="4A9F4424" w14:textId="6081F1AA" w:rsidR="00383F51" w:rsidRDefault="004527C0">
            <w:r>
              <w:t>Slew rate (V/us)</w:t>
            </w:r>
          </w:p>
        </w:tc>
        <w:tc>
          <w:tcPr>
            <w:tcW w:w="3005" w:type="dxa"/>
          </w:tcPr>
          <w:p w14:paraId="5B05E9D9" w14:textId="5C2C67EA" w:rsidR="00383F51" w:rsidRDefault="004527C0">
            <w:r>
              <w:t>0.3</w:t>
            </w:r>
          </w:p>
        </w:tc>
        <w:tc>
          <w:tcPr>
            <w:tcW w:w="3006" w:type="dxa"/>
          </w:tcPr>
          <w:p w14:paraId="0CE922B2" w14:textId="266B09C1" w:rsidR="00383F51" w:rsidRDefault="004527C0">
            <w:r>
              <w:t>0.5</w:t>
            </w:r>
          </w:p>
        </w:tc>
      </w:tr>
      <w:tr w:rsidR="00383F51" w14:paraId="30149E40" w14:textId="77777777" w:rsidTr="00383F51">
        <w:tc>
          <w:tcPr>
            <w:tcW w:w="3005" w:type="dxa"/>
          </w:tcPr>
          <w:p w14:paraId="6FB1A9A7" w14:textId="7E516989" w:rsidR="00383F51" w:rsidRDefault="004527C0">
            <w:r>
              <w:t>Offset voltage  (max mV)</w:t>
            </w:r>
          </w:p>
        </w:tc>
        <w:tc>
          <w:tcPr>
            <w:tcW w:w="3005" w:type="dxa"/>
          </w:tcPr>
          <w:p w14:paraId="0DC661E9" w14:textId="144A96F2" w:rsidR="00383F51" w:rsidRDefault="004527C0">
            <w:r>
              <w:t>5</w:t>
            </w:r>
          </w:p>
        </w:tc>
        <w:tc>
          <w:tcPr>
            <w:tcW w:w="3006" w:type="dxa"/>
          </w:tcPr>
          <w:p w14:paraId="0EA6CD09" w14:textId="0C8D843B" w:rsidR="00383F51" w:rsidRDefault="004527C0">
            <w:r>
              <w:t>3</w:t>
            </w:r>
          </w:p>
        </w:tc>
      </w:tr>
      <w:tr w:rsidR="00383F51" w14:paraId="19B8724C" w14:textId="77777777" w:rsidTr="00383F51">
        <w:tc>
          <w:tcPr>
            <w:tcW w:w="3005" w:type="dxa"/>
          </w:tcPr>
          <w:p w14:paraId="2207B7C5" w14:textId="22571C8E" w:rsidR="00383F51" w:rsidRDefault="004527C0">
            <w:proofErr w:type="spellStart"/>
            <w:r>
              <w:t>Iq</w:t>
            </w:r>
            <w:proofErr w:type="spellEnd"/>
            <w:r>
              <w:t xml:space="preserve"> per channel (mA)</w:t>
            </w:r>
          </w:p>
        </w:tc>
        <w:tc>
          <w:tcPr>
            <w:tcW w:w="3005" w:type="dxa"/>
          </w:tcPr>
          <w:p w14:paraId="1D21D517" w14:textId="0B8F69A4" w:rsidR="00383F51" w:rsidRDefault="004527C0">
            <w:r>
              <w:t>0.35</w:t>
            </w:r>
          </w:p>
        </w:tc>
        <w:tc>
          <w:tcPr>
            <w:tcW w:w="3006" w:type="dxa"/>
          </w:tcPr>
          <w:p w14:paraId="35F882A3" w14:textId="773AB53C" w:rsidR="00383F51" w:rsidRDefault="004527C0">
            <w:r>
              <w:t>0.3</w:t>
            </w:r>
          </w:p>
        </w:tc>
      </w:tr>
      <w:tr w:rsidR="00383F51" w14:paraId="3ADC9183" w14:textId="77777777" w:rsidTr="00383F51">
        <w:tc>
          <w:tcPr>
            <w:tcW w:w="3005" w:type="dxa"/>
          </w:tcPr>
          <w:p w14:paraId="5405813C" w14:textId="40D7D24A" w:rsidR="00383F51" w:rsidRDefault="004527C0">
            <w:r>
              <w:t xml:space="preserve">Rating </w:t>
            </w:r>
          </w:p>
        </w:tc>
        <w:tc>
          <w:tcPr>
            <w:tcW w:w="3005" w:type="dxa"/>
          </w:tcPr>
          <w:p w14:paraId="723BBA67" w14:textId="02ADBD8E" w:rsidR="00383F51" w:rsidRDefault="004527C0">
            <w:r>
              <w:t>Military</w:t>
            </w:r>
          </w:p>
        </w:tc>
        <w:tc>
          <w:tcPr>
            <w:tcW w:w="3006" w:type="dxa"/>
          </w:tcPr>
          <w:p w14:paraId="786AF8ED" w14:textId="21FCF1E2" w:rsidR="00383F51" w:rsidRDefault="004527C0">
            <w:r>
              <w:t>Catalogue</w:t>
            </w:r>
          </w:p>
        </w:tc>
      </w:tr>
      <w:tr w:rsidR="00383F51" w14:paraId="22460FA2" w14:textId="77777777" w:rsidTr="00383F51">
        <w:tc>
          <w:tcPr>
            <w:tcW w:w="3005" w:type="dxa"/>
          </w:tcPr>
          <w:p w14:paraId="3AC71A58" w14:textId="420CA2EE" w:rsidR="00383F51" w:rsidRDefault="004527C0">
            <w:r>
              <w:t>Operating temperature (C)</w:t>
            </w:r>
          </w:p>
        </w:tc>
        <w:tc>
          <w:tcPr>
            <w:tcW w:w="3005" w:type="dxa"/>
          </w:tcPr>
          <w:p w14:paraId="034A6DF3" w14:textId="36545CD8" w:rsidR="00383F51" w:rsidRDefault="004527C0">
            <w:r>
              <w:t>-55 to 125</w:t>
            </w:r>
          </w:p>
        </w:tc>
        <w:tc>
          <w:tcPr>
            <w:tcW w:w="3006" w:type="dxa"/>
          </w:tcPr>
          <w:p w14:paraId="5968BDCC" w14:textId="33AF6941" w:rsidR="00383F51" w:rsidRDefault="004527C0">
            <w:r>
              <w:t>-40 to 85</w:t>
            </w:r>
          </w:p>
        </w:tc>
      </w:tr>
      <w:tr w:rsidR="004527C0" w14:paraId="3193BCA4" w14:textId="77777777" w:rsidTr="00383F51">
        <w:tc>
          <w:tcPr>
            <w:tcW w:w="3005" w:type="dxa"/>
          </w:tcPr>
          <w:p w14:paraId="184DFF1A" w14:textId="74116586" w:rsidR="004527C0" w:rsidRDefault="004527C0">
            <w:r w:rsidRPr="004527C0">
              <w:t>Offset drift (</w:t>
            </w:r>
            <w:proofErr w:type="spellStart"/>
            <w:r w:rsidRPr="004527C0">
              <w:t>Typ</w:t>
            </w:r>
            <w:proofErr w:type="spellEnd"/>
            <w:r w:rsidRPr="004527C0">
              <w:t>) (</w:t>
            </w:r>
            <w:proofErr w:type="spellStart"/>
            <w:r w:rsidRPr="004527C0">
              <w:t>uV</w:t>
            </w:r>
            <w:proofErr w:type="spellEnd"/>
            <w:r w:rsidRPr="004527C0">
              <w:t>/C)</w:t>
            </w:r>
          </w:p>
        </w:tc>
        <w:tc>
          <w:tcPr>
            <w:tcW w:w="3005" w:type="dxa"/>
          </w:tcPr>
          <w:p w14:paraId="03405912" w14:textId="5A70CCA0" w:rsidR="004527C0" w:rsidRDefault="004527C0">
            <w:r>
              <w:t>7</w:t>
            </w:r>
          </w:p>
        </w:tc>
        <w:tc>
          <w:tcPr>
            <w:tcW w:w="3006" w:type="dxa"/>
          </w:tcPr>
          <w:p w14:paraId="56A5CC19" w14:textId="040315E4" w:rsidR="004527C0" w:rsidRDefault="004527C0">
            <w:r>
              <w:t>3.5</w:t>
            </w:r>
          </w:p>
        </w:tc>
      </w:tr>
      <w:tr w:rsidR="004527C0" w14:paraId="37B12FA2" w14:textId="77777777" w:rsidTr="00383F51">
        <w:tc>
          <w:tcPr>
            <w:tcW w:w="3005" w:type="dxa"/>
          </w:tcPr>
          <w:p w14:paraId="3C4E149F" w14:textId="0573294C" w:rsidR="004527C0" w:rsidRPr="004527C0" w:rsidRDefault="004527C0">
            <w:r>
              <w:t>Features</w:t>
            </w:r>
          </w:p>
        </w:tc>
        <w:tc>
          <w:tcPr>
            <w:tcW w:w="3005" w:type="dxa"/>
          </w:tcPr>
          <w:p w14:paraId="1A79EFA8" w14:textId="2C19BF8E" w:rsidR="004527C0" w:rsidRDefault="004527C0">
            <w:r>
              <w:t>None</w:t>
            </w:r>
          </w:p>
        </w:tc>
        <w:tc>
          <w:tcPr>
            <w:tcW w:w="3006" w:type="dxa"/>
          </w:tcPr>
          <w:p w14:paraId="52EBB5FB" w14:textId="7249A019" w:rsidR="004527C0" w:rsidRDefault="004527C0">
            <w:r w:rsidRPr="004527C0">
              <w:t>Cost Optimized, EMI Hardened, Standard Amps</w:t>
            </w:r>
          </w:p>
        </w:tc>
      </w:tr>
    </w:tbl>
    <w:p w14:paraId="639775FF" w14:textId="77777777" w:rsidR="00383F51" w:rsidRDefault="00383F51"/>
    <w:p w14:paraId="745D984D" w14:textId="25594F79" w:rsidR="00383F51" w:rsidRDefault="004527C0">
      <w:r>
        <w:t>Task2:</w:t>
      </w:r>
    </w:p>
    <w:p w14:paraId="6E4A8B94" w14:textId="73B186B3" w:rsidR="002F2FF6" w:rsidRDefault="002F2FF6">
      <w:r>
        <w:rPr>
          <w:noProof/>
        </w:rPr>
        <w:drawing>
          <wp:inline distT="0" distB="0" distL="0" distR="0" wp14:anchorId="7EA05B49" wp14:editId="281079D2">
            <wp:extent cx="5731510" cy="3223895"/>
            <wp:effectExtent l="0" t="0" r="254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96C06" w14:textId="06EDE156" w:rsidR="002F2FF6" w:rsidRDefault="002F2FF6"/>
    <w:p w14:paraId="1179C6CA" w14:textId="4B7AAECF" w:rsidR="002F2FF6" w:rsidRDefault="002F2FF6">
      <w:r>
        <w:t>Task 3:</w:t>
      </w:r>
    </w:p>
    <w:p w14:paraId="3C912BAB" w14:textId="3194DFFF" w:rsidR="002F2FF6" w:rsidRDefault="002F2FF6">
      <w:r>
        <w:rPr>
          <w:noProof/>
        </w:rPr>
        <w:lastRenderedPageBreak/>
        <w:drawing>
          <wp:inline distT="0" distB="0" distL="0" distR="0" wp14:anchorId="43C9EA1A" wp14:editId="3CC01FE8">
            <wp:extent cx="5731510" cy="3223895"/>
            <wp:effectExtent l="0" t="0" r="254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15E0" w14:textId="2DE1D868" w:rsidR="002F2FF6" w:rsidRDefault="002F2FF6">
      <w:r>
        <w:t>74.8 kHz</w:t>
      </w:r>
    </w:p>
    <w:p w14:paraId="158D8F37" w14:textId="69EE359E" w:rsidR="002F2FF6" w:rsidRDefault="002F2FF6">
      <w:r>
        <w:t>With both 10k ohms : 634 k</w:t>
      </w:r>
      <w:r w:rsidR="00835364">
        <w:t>Hz</w:t>
      </w:r>
    </w:p>
    <w:p w14:paraId="6663CB00" w14:textId="2420E086" w:rsidR="002F2FF6" w:rsidRDefault="002F2FF6">
      <w:r>
        <w:rPr>
          <w:noProof/>
        </w:rPr>
        <w:drawing>
          <wp:inline distT="0" distB="0" distL="0" distR="0" wp14:anchorId="44D61965" wp14:editId="5C4825DF">
            <wp:extent cx="5731510" cy="3223895"/>
            <wp:effectExtent l="0" t="0" r="2540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22FCD" w14:textId="4AA4FEFE" w:rsidR="002F2FF6" w:rsidRDefault="002F2FF6"/>
    <w:p w14:paraId="36D72A7E" w14:textId="77777777" w:rsidR="002F2FF6" w:rsidRDefault="002F2FF6"/>
    <w:p w14:paraId="703775B7" w14:textId="5A04DB12" w:rsidR="002F2FF6" w:rsidRDefault="002F2FF6"/>
    <w:p w14:paraId="07551816" w14:textId="6689AF99" w:rsidR="00287FE9" w:rsidRDefault="00287FE9"/>
    <w:p w14:paraId="4B2275D8" w14:textId="040FC394" w:rsidR="00287FE9" w:rsidRDefault="00287FE9"/>
    <w:p w14:paraId="6BCEABA7" w14:textId="729C09EB" w:rsidR="00287FE9" w:rsidRDefault="00287FE9"/>
    <w:p w14:paraId="67357E12" w14:textId="6E6FCD28" w:rsidR="00287FE9" w:rsidRDefault="00287FE9"/>
    <w:p w14:paraId="521E6B72" w14:textId="740CCE40" w:rsidR="00287FE9" w:rsidRDefault="00287FE9"/>
    <w:p w14:paraId="2A516549" w14:textId="77777777" w:rsidR="00287FE9" w:rsidRDefault="00287FE9"/>
    <w:p w14:paraId="49FC08FA" w14:textId="70FE314A" w:rsidR="00287FE9" w:rsidRDefault="00287FE9">
      <w:r>
        <w:t>Task 7 :</w:t>
      </w:r>
    </w:p>
    <w:p w14:paraId="62B5D95E" w14:textId="12300BBF" w:rsidR="00287FE9" w:rsidRDefault="00287FE9">
      <w:r>
        <w:rPr>
          <w:noProof/>
        </w:rPr>
        <w:drawing>
          <wp:inline distT="0" distB="0" distL="0" distR="0" wp14:anchorId="583F5BD4" wp14:editId="79A5F332">
            <wp:extent cx="5731510" cy="3223895"/>
            <wp:effectExtent l="0" t="0" r="2540" b="0"/>
            <wp:docPr id="8" name="Picture 8" descr="Graphical user interface, chart, application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chart, application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B4B4C" w14:textId="5EE44E97" w:rsidR="00287FE9" w:rsidRDefault="00287FE9"/>
    <w:p w14:paraId="2542F67E" w14:textId="7DC6664C" w:rsidR="00287FE9" w:rsidRDefault="00287FE9">
      <w:r>
        <w:t>R1.1k</w:t>
      </w:r>
    </w:p>
    <w:p w14:paraId="3F4F7209" w14:textId="3795DCB7" w:rsidR="00287FE9" w:rsidRDefault="00287FE9">
      <w:r>
        <w:rPr>
          <w:noProof/>
        </w:rPr>
        <w:drawing>
          <wp:inline distT="0" distB="0" distL="0" distR="0" wp14:anchorId="3927CD46" wp14:editId="5DEF1217">
            <wp:extent cx="5731510" cy="3223895"/>
            <wp:effectExtent l="0" t="0" r="2540" b="0"/>
            <wp:docPr id="9" name="Picture 9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12297" w14:textId="3F1CB64E" w:rsidR="00287FE9" w:rsidRDefault="00287FE9"/>
    <w:p w14:paraId="4B8AA04F" w14:textId="2034C59A" w:rsidR="00287FE9" w:rsidRDefault="00287FE9"/>
    <w:p w14:paraId="238D62B0" w14:textId="7249D321" w:rsidR="00287FE9" w:rsidRDefault="00287FE9">
      <w:r>
        <w:lastRenderedPageBreak/>
        <w:t>Task7.2</w:t>
      </w:r>
    </w:p>
    <w:p w14:paraId="153588A2" w14:textId="17E81C8F" w:rsidR="00287FE9" w:rsidRDefault="00287FE9">
      <w:r>
        <w:rPr>
          <w:noProof/>
        </w:rPr>
        <w:drawing>
          <wp:inline distT="0" distB="0" distL="0" distR="0" wp14:anchorId="631D05EE" wp14:editId="1EFE2BEE">
            <wp:extent cx="5731510" cy="3223895"/>
            <wp:effectExtent l="0" t="0" r="2540" b="0"/>
            <wp:docPr id="10" name="Picture 10" descr="Graphical user interface, chart, application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chart, application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C5E49" w14:textId="1FD8BCA2" w:rsidR="00287FE9" w:rsidRDefault="00287FE9">
      <w:r>
        <w:t>1.2 k it fails</w:t>
      </w:r>
    </w:p>
    <w:p w14:paraId="58C956A9" w14:textId="0BEFAB56" w:rsidR="00287FE9" w:rsidRDefault="00287FE9">
      <w:r>
        <w:rPr>
          <w:noProof/>
        </w:rPr>
        <w:drawing>
          <wp:inline distT="0" distB="0" distL="0" distR="0" wp14:anchorId="048CAAA2" wp14:editId="72552F4D">
            <wp:extent cx="5731510" cy="3223895"/>
            <wp:effectExtent l="0" t="0" r="2540" b="0"/>
            <wp:docPr id="11" name="Picture 11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9A278" w14:textId="26AACEC1" w:rsidR="00287FE9" w:rsidRDefault="00287FE9"/>
    <w:p w14:paraId="01CA90F1" w14:textId="53272453" w:rsidR="00287FE9" w:rsidRDefault="00287FE9"/>
    <w:p w14:paraId="1FA95587" w14:textId="3E42F090" w:rsidR="00287FE9" w:rsidRDefault="00287FE9"/>
    <w:p w14:paraId="291399F5" w14:textId="70061714" w:rsidR="00287FE9" w:rsidRDefault="00287FE9"/>
    <w:p w14:paraId="34B05A9E" w14:textId="6C913F14" w:rsidR="00287FE9" w:rsidRDefault="00287FE9"/>
    <w:p w14:paraId="1B2DE0BF" w14:textId="4A13CA3D" w:rsidR="00287FE9" w:rsidRDefault="00287FE9"/>
    <w:p w14:paraId="7442719B" w14:textId="46EAD9ED" w:rsidR="00287FE9" w:rsidRDefault="00843FA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E09B76E" wp14:editId="6C33FD4C">
            <wp:extent cx="5731510" cy="3223895"/>
            <wp:effectExtent l="0" t="0" r="2540" b="0"/>
            <wp:docPr id="12" name="Picture 1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73FD3" w14:textId="17EC7A21" w:rsidR="00843FAB" w:rsidRDefault="00843FAB" w:rsidP="00843FAB">
      <w:r>
        <w:t>Task 6</w:t>
      </w:r>
    </w:p>
    <w:p w14:paraId="66160D0B" w14:textId="22C423CC" w:rsidR="00843FAB" w:rsidRDefault="00843FAB" w:rsidP="00843FAB">
      <w:r>
        <w:t>1k</w:t>
      </w:r>
    </w:p>
    <w:p w14:paraId="599E01FB" w14:textId="39E12649" w:rsidR="00843FAB" w:rsidRDefault="00843FAB" w:rsidP="00843FAB">
      <w:r>
        <w:t>502.18/250 = 2.00</w:t>
      </w:r>
    </w:p>
    <w:p w14:paraId="38C6D4D2" w14:textId="7592FEB6" w:rsidR="00843FAB" w:rsidRDefault="00843FAB" w:rsidP="00843FAB">
      <w:r>
        <w:t>10k</w:t>
      </w:r>
    </w:p>
    <w:p w14:paraId="4CEF96F2" w14:textId="5F94E530" w:rsidR="00843FAB" w:rsidRDefault="00843FAB" w:rsidP="00843FAB">
      <w:r>
        <w:t>2.77/0.25 = 11</w:t>
      </w:r>
    </w:p>
    <w:p w14:paraId="6E2957B3" w14:textId="51D95319" w:rsidR="00843FAB" w:rsidRDefault="00843FAB" w:rsidP="00843FAB">
      <w:pPr>
        <w:rPr>
          <w:noProof/>
        </w:rPr>
      </w:pPr>
      <w:r>
        <w:rPr>
          <w:noProof/>
        </w:rPr>
        <w:drawing>
          <wp:inline distT="0" distB="0" distL="0" distR="0" wp14:anchorId="788C4A96" wp14:editId="7EA66E10">
            <wp:extent cx="5731510" cy="3223895"/>
            <wp:effectExtent l="0" t="0" r="2540" b="0"/>
            <wp:docPr id="13" name="Picture 13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5C684" w14:textId="0C3EF242" w:rsidR="00843FAB" w:rsidRDefault="00843FAB" w:rsidP="00843FAB">
      <w:pPr>
        <w:tabs>
          <w:tab w:val="left" w:pos="1046"/>
        </w:tabs>
      </w:pPr>
      <w:r>
        <w:tab/>
      </w:r>
    </w:p>
    <w:p w14:paraId="65E093E2" w14:textId="739630FF" w:rsidR="00843FAB" w:rsidRDefault="00843FAB" w:rsidP="00843FAB">
      <w:pPr>
        <w:tabs>
          <w:tab w:val="left" w:pos="1046"/>
        </w:tabs>
      </w:pPr>
    </w:p>
    <w:p w14:paraId="63E2960E" w14:textId="06A374D3" w:rsidR="00843FAB" w:rsidRDefault="00843FAB" w:rsidP="00843FAB">
      <w:pPr>
        <w:tabs>
          <w:tab w:val="left" w:pos="1046"/>
        </w:tabs>
      </w:pPr>
    </w:p>
    <w:p w14:paraId="1FB3DFC6" w14:textId="77E22D4D" w:rsidR="00843FAB" w:rsidRDefault="00895F7F" w:rsidP="00843FAB">
      <w:pPr>
        <w:tabs>
          <w:tab w:val="left" w:pos="1046"/>
        </w:tabs>
      </w:pPr>
      <w:r>
        <w:rPr>
          <w:noProof/>
        </w:rPr>
        <w:lastRenderedPageBreak/>
        <w:drawing>
          <wp:inline distT="0" distB="0" distL="0" distR="0" wp14:anchorId="5175F136" wp14:editId="5B7A24CA">
            <wp:extent cx="5731510" cy="3223895"/>
            <wp:effectExtent l="0" t="0" r="2540" b="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0CD99" w14:textId="608EC8D1" w:rsidR="00895F7F" w:rsidRDefault="00895F7F" w:rsidP="00843FAB">
      <w:pPr>
        <w:tabs>
          <w:tab w:val="left" w:pos="1046"/>
        </w:tabs>
      </w:pPr>
      <w:r>
        <w:t>Gain of ~2.5</w:t>
      </w:r>
    </w:p>
    <w:p w14:paraId="60BAE7FE" w14:textId="77777777" w:rsidR="00895F7F" w:rsidRDefault="00895F7F" w:rsidP="00843FAB">
      <w:pPr>
        <w:tabs>
          <w:tab w:val="left" w:pos="1046"/>
        </w:tabs>
      </w:pPr>
    </w:p>
    <w:p w14:paraId="55161A57" w14:textId="77777777" w:rsidR="00843FAB" w:rsidRDefault="00843FAB" w:rsidP="00843FAB">
      <w:pPr>
        <w:tabs>
          <w:tab w:val="left" w:pos="1046"/>
        </w:tabs>
      </w:pPr>
    </w:p>
    <w:p w14:paraId="5139A2C8" w14:textId="77777777" w:rsidR="00843FAB" w:rsidRDefault="00843FAB" w:rsidP="00843FAB">
      <w:pPr>
        <w:tabs>
          <w:tab w:val="left" w:pos="1046"/>
        </w:tabs>
      </w:pPr>
    </w:p>
    <w:p w14:paraId="47C57F0B" w14:textId="4BFD5884" w:rsidR="00843FAB" w:rsidRPr="00843FAB" w:rsidRDefault="00843FAB" w:rsidP="00843FAB">
      <w:pPr>
        <w:tabs>
          <w:tab w:val="left" w:pos="1046"/>
        </w:tabs>
      </w:pPr>
      <w:r>
        <w:t>Theoretical 11,2</w:t>
      </w:r>
    </w:p>
    <w:sectPr w:rsidR="00843FAB" w:rsidRPr="00843F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TEyNrc0NjeyNDNU0lEKTi0uzszPAykwrAUAGir10ywAAAA="/>
  </w:docVars>
  <w:rsids>
    <w:rsidRoot w:val="00383F51"/>
    <w:rsid w:val="00217F4E"/>
    <w:rsid w:val="00287FE9"/>
    <w:rsid w:val="002F2FF6"/>
    <w:rsid w:val="00383F51"/>
    <w:rsid w:val="004527C0"/>
    <w:rsid w:val="004C7C34"/>
    <w:rsid w:val="005945EF"/>
    <w:rsid w:val="00835364"/>
    <w:rsid w:val="00843FAB"/>
    <w:rsid w:val="00895F7F"/>
    <w:rsid w:val="009C5964"/>
    <w:rsid w:val="00A96106"/>
    <w:rsid w:val="00A96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A7247"/>
  <w15:chartTrackingRefBased/>
  <w15:docId w15:val="{BAB0BDD8-A99D-4C11-BF8F-020D94E05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3F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7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Chodhary</dc:creator>
  <cp:keywords/>
  <dc:description/>
  <cp:lastModifiedBy>Mukul Chodhary</cp:lastModifiedBy>
  <cp:revision>1</cp:revision>
  <dcterms:created xsi:type="dcterms:W3CDTF">2021-09-28T23:10:00Z</dcterms:created>
  <dcterms:modified xsi:type="dcterms:W3CDTF">2021-09-29T02:20:00Z</dcterms:modified>
</cp:coreProperties>
</file>